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75D99739"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Pr>
          <w:rFonts w:ascii="Times New Roman" w:eastAsia="仿宋" w:hAnsi="Times New Roman" w:cs="Times New Roman"/>
          <w:sz w:val="24"/>
          <w:szCs w:val="28"/>
        </w:rPr>
        <w:t>0</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46EC1B90" w:rsidR="001408FE" w:rsidRPr="00C87612" w:rsidRDefault="00A34880"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32E86C02" wp14:editId="19845D79">
            <wp:extent cx="5266690" cy="21075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107565"/>
                    </a:xfrm>
                    <a:prstGeom prst="rect">
                      <a:avLst/>
                    </a:prstGeom>
                    <a:noFill/>
                    <a:ln>
                      <a:noFill/>
                    </a:ln>
                  </pic:spPr>
                </pic:pic>
              </a:graphicData>
            </a:graphic>
          </wp:inline>
        </w:drawing>
      </w:r>
    </w:p>
    <w:p w14:paraId="71DD7FFF" w14:textId="73629DAD"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93C82">
        <w:rPr>
          <w:rFonts w:ascii="Times New Roman" w:eastAsia="仿宋" w:hAnsi="Times New Roman" w:cs="Times New Roman"/>
          <w:sz w:val="20"/>
        </w:rPr>
        <w:t>0</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238366E" w:rsidR="006C0E4A" w:rsidRPr="006C0E4A"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37AD3C9D" wp14:editId="1D13F8B0">
            <wp:extent cx="5267325" cy="2486025"/>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2486025"/>
                    </a:xfrm>
                    <a:prstGeom prst="rect">
                      <a:avLst/>
                    </a:prstGeom>
                    <a:noFill/>
                    <a:ln>
                      <a:noFill/>
                    </a:ln>
                  </pic:spPr>
                </pic:pic>
              </a:graphicData>
            </a:graphic>
          </wp:inline>
        </w:drawing>
      </w:r>
    </w:p>
    <w:p w14:paraId="1F68859B" w14:textId="6667936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93C82">
        <w:rPr>
          <w:rFonts w:ascii="Times New Roman" w:eastAsia="仿宋" w:hAnsi="Times New Roman" w:cs="Times New Roman"/>
          <w:sz w:val="20"/>
        </w:rPr>
        <w:t>0</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BF99C" w14:textId="77777777" w:rsidR="00BB6BE7" w:rsidRDefault="00BB6BE7" w:rsidP="00B928D5">
      <w:r>
        <w:separator/>
      </w:r>
    </w:p>
  </w:endnote>
  <w:endnote w:type="continuationSeparator" w:id="0">
    <w:p w14:paraId="15145C5D" w14:textId="77777777" w:rsidR="00BB6BE7" w:rsidRDefault="00BB6BE7"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99945" w14:textId="77777777" w:rsidR="00BB6BE7" w:rsidRDefault="00BB6BE7" w:rsidP="00B928D5">
      <w:r>
        <w:separator/>
      </w:r>
    </w:p>
  </w:footnote>
  <w:footnote w:type="continuationSeparator" w:id="0">
    <w:p w14:paraId="738FE6B1" w14:textId="77777777" w:rsidR="00BB6BE7" w:rsidRDefault="00BB6BE7"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gFAIuMKf4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3</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3</cp:revision>
  <dcterms:created xsi:type="dcterms:W3CDTF">2020-11-20T01:54:00Z</dcterms:created>
  <dcterms:modified xsi:type="dcterms:W3CDTF">2022-10-24T03:27:00Z</dcterms:modified>
</cp:coreProperties>
</file>